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aa78c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1f8f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21980e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32Z</dcterms:created>
  <dcterms:modified xsi:type="dcterms:W3CDTF">2016-09-13T05:56:32Z</dcterms:modified>
</cp:coreProperties>
</file>